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0" w:type="dxa"/>
        <w:tblLook w:val="0600" w:firstRow="0" w:lastRow="0" w:firstColumn="0" w:lastColumn="0" w:noHBand="1" w:noVBand="1"/>
      </w:tblPr>
      <w:tblGrid>
        <w:gridCol w:w="6887"/>
        <w:gridCol w:w="2295"/>
      </w:tblGrid>
      <w:tr w:rsidR="0048741D" w14:paraId="4B3F9CCE" w14:textId="77777777" w:rsidTr="0048741D">
        <w:trPr>
          <w:trHeight w:val="1877"/>
        </w:trPr>
        <w:tc>
          <w:tcPr>
            <w:tcW w:w="6887" w:type="dxa"/>
            <w:vAlign w:val="center"/>
          </w:tcPr>
          <w:p w14:paraId="2A22094B" w14:textId="2DE967A8" w:rsidR="00A95DD9" w:rsidRDefault="0048741D" w:rsidP="001F3476">
            <w:pPr>
              <w:pStyle w:val="Title"/>
            </w:pPr>
            <w:r>
              <w:t>News Release</w:t>
            </w:r>
          </w:p>
          <w:p w14:paraId="76CB5BA2" w14:textId="5BB32DB3" w:rsidR="00A95DD9" w:rsidRPr="00A95DD9" w:rsidRDefault="00890BA2" w:rsidP="001F3476">
            <w:pPr>
              <w:pStyle w:val="Subtitle"/>
            </w:pPr>
            <w:r>
              <w:t>October 1st</w:t>
            </w:r>
            <w:r w:rsidR="00091804">
              <w:t>, 2019</w:t>
            </w:r>
            <w:r w:rsidR="0048741D">
              <w:t xml:space="preserve"> | Naples, FL</w:t>
            </w:r>
          </w:p>
        </w:tc>
        <w:tc>
          <w:tcPr>
            <w:tcW w:w="2295" w:type="dxa"/>
            <w:vAlign w:val="center"/>
          </w:tcPr>
          <w:p w14:paraId="72874A70" w14:textId="7039C903" w:rsidR="00A95DD9" w:rsidRDefault="0048741D" w:rsidP="0064357E">
            <w:pPr>
              <w:pStyle w:val="Heading1"/>
              <w:jc w:val="right"/>
            </w:pPr>
            <w:r>
              <w:rPr>
                <w:rFonts w:eastAsia="Times New Roman"/>
              </w:rPr>
              <w:drawing>
                <wp:anchor distT="0" distB="0" distL="114300" distR="114300" simplePos="0" relativeHeight="251683840" behindDoc="0" locked="0" layoutInCell="1" allowOverlap="1" wp14:anchorId="43A21E36" wp14:editId="027543F9">
                  <wp:simplePos x="0" y="0"/>
                  <wp:positionH relativeFrom="column">
                    <wp:posOffset>315595</wp:posOffset>
                  </wp:positionH>
                  <wp:positionV relativeFrom="paragraph">
                    <wp:posOffset>-250190</wp:posOffset>
                  </wp:positionV>
                  <wp:extent cx="1236345" cy="1278890"/>
                  <wp:effectExtent l="0" t="0" r="1905" b="0"/>
                  <wp:wrapNone/>
                  <wp:docPr id="4" name="Picture 4" descr="cid:AC0CD8B4-66D1-4E7F-82AB-6CB0974A30DB@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AC0CD8B4-66D1-4E7F-82AB-6CB0974A30DB@home"/>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a:xfrm>
                            <a:off x="0" y="0"/>
                            <a:ext cx="1236345" cy="12788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26F56E3" w14:textId="39DD0C9D" w:rsidR="00A95DD9" w:rsidRDefault="00A95DD9" w:rsidP="001B2A40"/>
    <w:p w14:paraId="64652A50" w14:textId="0A817C82" w:rsidR="002F31FA" w:rsidRPr="002F31FA" w:rsidRDefault="009201EC" w:rsidP="0048741D">
      <w:pPr>
        <w:pStyle w:val="Heading1"/>
        <w:jc w:val="center"/>
      </w:pPr>
      <w:r>
        <w:t xml:space="preserve"> Bonnie S. Michl</w:t>
      </w:r>
      <w:r w:rsidR="007414B3">
        <w:t>e</w:t>
      </w:r>
      <w:r>
        <w:t>man, MS, MBA, CPP, CHPA Elected to IFPO Board of Directors</w:t>
      </w:r>
    </w:p>
    <w:p w14:paraId="63A11A18" w14:textId="61BE5682" w:rsidR="00EA5CB5" w:rsidRDefault="008B59E6" w:rsidP="008E7B51">
      <w:r>
        <w:rPr>
          <w:noProof/>
        </w:rPr>
        <w:drawing>
          <wp:anchor distT="0" distB="0" distL="114300" distR="114300" simplePos="0" relativeHeight="251689984" behindDoc="0" locked="0" layoutInCell="1" allowOverlap="1" wp14:anchorId="1CD38EE4" wp14:editId="09055DEC">
            <wp:simplePos x="0" y="0"/>
            <wp:positionH relativeFrom="column">
              <wp:posOffset>2296866</wp:posOffset>
            </wp:positionH>
            <wp:positionV relativeFrom="paragraph">
              <wp:posOffset>134268</wp:posOffset>
            </wp:positionV>
            <wp:extent cx="1422400" cy="1990725"/>
            <wp:effectExtent l="0" t="0" r="635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2400" cy="1990725"/>
                    </a:xfrm>
                    <a:prstGeom prst="rect">
                      <a:avLst/>
                    </a:prstGeom>
                    <a:noFill/>
                    <a:ln>
                      <a:noFill/>
                    </a:ln>
                  </pic:spPr>
                </pic:pic>
              </a:graphicData>
            </a:graphic>
          </wp:anchor>
        </w:drawing>
      </w:r>
      <w:r w:rsidR="001F3476">
        <w:rPr>
          <w:noProof/>
        </w:rPr>
        <mc:AlternateContent>
          <mc:Choice Requires="wps">
            <w:drawing>
              <wp:anchor distT="0" distB="0" distL="114300" distR="114300" simplePos="0" relativeHeight="251688960" behindDoc="0" locked="0" layoutInCell="1" allowOverlap="1" wp14:anchorId="6453D7FD" wp14:editId="6C4FF9E0">
                <wp:simplePos x="0" y="0"/>
                <wp:positionH relativeFrom="column">
                  <wp:posOffset>-4454896</wp:posOffset>
                </wp:positionH>
                <wp:positionV relativeFrom="paragraph">
                  <wp:posOffset>1596431</wp:posOffset>
                </wp:positionV>
                <wp:extent cx="2090420" cy="1406106"/>
                <wp:effectExtent l="0" t="0" r="5080" b="3810"/>
                <wp:wrapNone/>
                <wp:docPr id="1" name="Text Box 1"/>
                <wp:cNvGraphicFramePr/>
                <a:graphic xmlns:a="http://schemas.openxmlformats.org/drawingml/2006/main">
                  <a:graphicData uri="http://schemas.microsoft.com/office/word/2010/wordprocessingShape">
                    <wps:wsp>
                      <wps:cNvSpPr txBox="1"/>
                      <wps:spPr>
                        <a:xfrm>
                          <a:off x="0" y="0"/>
                          <a:ext cx="2090420" cy="1406106"/>
                        </a:xfrm>
                        <a:prstGeom prst="rect">
                          <a:avLst/>
                        </a:prstGeom>
                        <a:solidFill>
                          <a:schemeClr val="bg2"/>
                        </a:solidFill>
                        <a:ln w="6350">
                          <a:noFill/>
                        </a:ln>
                      </wps:spPr>
                      <wps:txbx>
                        <w:txbxContent>
                          <w:p w14:paraId="147CA4E0" w14:textId="6312A471" w:rsidR="001F3476" w:rsidRPr="000E6DA1" w:rsidRDefault="001F3476" w:rsidP="000E6DA1">
                            <w:pPr>
                              <w:ind w:left="0"/>
                              <w:jc w:val="center"/>
                              <w:rPr>
                                <w:b/>
                                <w:i/>
                                <w:color w:val="1F497D" w:themeColor="text2"/>
                                <w:sz w:val="28"/>
                                <w:szCs w:val="28"/>
                              </w:rPr>
                            </w:pPr>
                            <w:r>
                              <w:rPr>
                                <w:b/>
                                <w:i/>
                                <w:color w:val="1F497D" w:themeColor="text2"/>
                                <w:sz w:val="28"/>
                                <w:szCs w:val="28"/>
                              </w:rPr>
                              <w:t>Bonnie S. Michelman, MS, MBA, CPP, CHPA Elected to the IFPO Board of Directors.</w:t>
                            </w:r>
                          </w:p>
                          <w:p w14:paraId="1D4980CB" w14:textId="12A26B49" w:rsidR="001F3476" w:rsidRPr="000E6DA1" w:rsidRDefault="001F3476" w:rsidP="000E6DA1">
                            <w:pPr>
                              <w:ind w:left="0"/>
                              <w:jc w:val="center"/>
                              <w:rPr>
                                <w:b/>
                                <w: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53D7FD" id="_x0000_t202" coordsize="21600,21600" o:spt="202" path="m,l,21600r21600,l21600,xe">
                <v:stroke joinstyle="miter"/>
                <v:path gradientshapeok="t" o:connecttype="rect"/>
              </v:shapetype>
              <v:shape id="Text Box 1" o:spid="_x0000_s1026" type="#_x0000_t202" style="position:absolute;left:0;text-align:left;margin-left:-350.8pt;margin-top:125.7pt;width:164.6pt;height:110.7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" fillcolor="#eeece1 [3214]" stroked="f" strokeweight=".5pt">
                <v:textbox>
                  <w:txbxContent>
                    <w:p w14:paraId="147CA4E0" w14:textId="6312A471" w:rsidR="001F3476" w:rsidRPr="000E6DA1" w:rsidRDefault="001F3476" w:rsidP="000E6DA1">
                      <w:pPr>
                        <w:ind w:left="0"/>
                        <w:jc w:val="center"/>
                        <w:rPr>
                          <w:b/>
                          <w:i/>
                          <w:color w:val="1F497D" w:themeColor="text2"/>
                          <w:sz w:val="28"/>
                          <w:szCs w:val="28"/>
                        </w:rPr>
                      </w:pPr>
                      <w:r>
                        <w:rPr>
                          <w:b/>
                          <w:i/>
                          <w:color w:val="1F497D" w:themeColor="text2"/>
                          <w:sz w:val="28"/>
                          <w:szCs w:val="28"/>
                        </w:rPr>
                        <w:t>Bonnie S. Michelman, MS, MBA, CPP, CHPA Elected to the IFPO Board of Directors.</w:t>
                      </w:r>
                    </w:p>
                    <w:p w14:paraId="1D4980CB" w14:textId="12A26B49" w:rsidR="001F3476" w:rsidRPr="000E6DA1" w:rsidRDefault="001F3476" w:rsidP="000E6DA1">
                      <w:pPr>
                        <w:ind w:left="0"/>
                        <w:jc w:val="center"/>
                        <w:rPr>
                          <w:b/>
                          <w:i/>
                          <w:sz w:val="24"/>
                          <w:szCs w:val="24"/>
                        </w:rPr>
                      </w:pPr>
                    </w:p>
                  </w:txbxContent>
                </v:textbox>
              </v:shape>
            </w:pict>
          </mc:Fallback>
        </mc:AlternateContent>
      </w:r>
      <w:r w:rsidR="007414B3">
        <w:rPr>
          <w:noProof/>
        </w:rPr>
        <w:t>IFPO Chairman of the Board Mr. Dennis Shepp announced Ms. Michelman’s appointment on October 1</w:t>
      </w:r>
      <w:r w:rsidR="007414B3" w:rsidRPr="007414B3">
        <w:rPr>
          <w:noProof/>
          <w:vertAlign w:val="superscript"/>
        </w:rPr>
        <w:t>st</w:t>
      </w:r>
      <w:r w:rsidR="007414B3">
        <w:rPr>
          <w:noProof/>
        </w:rPr>
        <w:t>, 2019.  “We are thrilled to have this truly professional icon</w:t>
      </w:r>
      <w:r w:rsidR="00450103">
        <w:rPr>
          <w:noProof/>
        </w:rPr>
        <w:t>ic</w:t>
      </w:r>
      <w:r w:rsidR="007414B3">
        <w:rPr>
          <w:noProof/>
        </w:rPr>
        <w:t xml:space="preserve"> leader join our Board</w:t>
      </w:r>
      <w:r w:rsidR="00675251">
        <w:rPr>
          <w:noProof/>
        </w:rPr>
        <w:t>.”</w:t>
      </w:r>
      <w:r w:rsidR="007414B3">
        <w:rPr>
          <w:noProof/>
        </w:rPr>
        <w:t xml:space="preserve">  </w:t>
      </w:r>
      <w:r w:rsidR="00890BA2">
        <w:t xml:space="preserve"> </w:t>
      </w:r>
      <w:r w:rsidR="007414B3">
        <w:t xml:space="preserve">  Bonnie has extensive leadership and security management experience in diverse industries reputed to be a strong security expert nationally.  She currently is the Executive Director of </w:t>
      </w:r>
      <w:r w:rsidR="00890BA2">
        <w:t>Police, Security and Outside Se</w:t>
      </w:r>
      <w:r w:rsidR="007414B3">
        <w:t>r</w:t>
      </w:r>
      <w:r w:rsidR="00890BA2">
        <w:t>vices at Massachusetts General Hospital an</w:t>
      </w:r>
      <w:r w:rsidR="007414B3">
        <w:t>d</w:t>
      </w:r>
      <w:r w:rsidR="00890BA2">
        <w:t xml:space="preserve"> the Security Consultant for </w:t>
      </w:r>
      <w:r w:rsidR="00675251">
        <w:t>its</w:t>
      </w:r>
      <w:r w:rsidR="00890BA2">
        <w:t xml:space="preserve"> paren</w:t>
      </w:r>
      <w:r w:rsidR="007414B3">
        <w:t>t cor</w:t>
      </w:r>
      <w:r w:rsidR="00890BA2">
        <w:t>poration, Partners Healthcare Inc.  an organization comprising 1</w:t>
      </w:r>
      <w:r w:rsidR="00586EE6">
        <w:t>5</w:t>
      </w:r>
      <w:r w:rsidR="00890BA2">
        <w:t xml:space="preserve"> hospitals, </w:t>
      </w:r>
      <w:r w:rsidR="007414B3">
        <w:t>hundreds</w:t>
      </w:r>
      <w:r w:rsidR="00890BA2">
        <w:t xml:space="preserve"> of offsite facilities, and a workforce over </w:t>
      </w:r>
      <w:r w:rsidR="00586EE6">
        <w:t>8</w:t>
      </w:r>
      <w:r w:rsidR="00890BA2">
        <w:t xml:space="preserve">0,000.  She oversees a </w:t>
      </w:r>
      <w:r w:rsidR="007414B3">
        <w:t>licensed</w:t>
      </w:r>
      <w:r w:rsidR="00890BA2">
        <w:t xml:space="preserve"> Police Department in this role among other departments.  She was a senior executive at First Security Services Corporation (now Securitas) overseeing Security for 60 diverse </w:t>
      </w:r>
      <w:r w:rsidR="007414B3">
        <w:t>operations</w:t>
      </w:r>
      <w:r w:rsidR="00890BA2">
        <w:t xml:space="preserve"> and Assistant Vice President for General Services/</w:t>
      </w:r>
      <w:r w:rsidR="007414B3">
        <w:t>Operations</w:t>
      </w:r>
      <w:r w:rsidR="00890BA2">
        <w:t xml:space="preserve"> at Newton Wellesley Hospital managing 16 Operational and support departments.</w:t>
      </w:r>
      <w:r w:rsidR="00EA5CB5">
        <w:t xml:space="preserve">   She has been an </w:t>
      </w:r>
      <w:r w:rsidR="00675251">
        <w:t>instructor</w:t>
      </w:r>
      <w:r w:rsidR="00EA5CB5">
        <w:t xml:space="preserve"> at Northeastern University, College of Criminal Justice in the Graduate and Undergraduate program for over 25 years.  Bonnie was appointed in 2010 by DHS Secretary Janet Napolitano to the Homeland Security Advisory Council (HSAC), holding that position </w:t>
      </w:r>
      <w:r w:rsidR="00675251">
        <w:t>until</w:t>
      </w:r>
      <w:r w:rsidR="00EA5CB5">
        <w:t xml:space="preserve"> 2015 and chaired the DHS Faith Based Security Advisory Committee.  Bonnie has held many leadership positions nationally, internationally and Bonnie lectures and consults on areas of healthcare security, workplace violence, hate crimes, active shooter training, domestic violence, risk assessment/management, disaster planning, leadership, change </w:t>
      </w:r>
      <w:r w:rsidR="00675251">
        <w:t>management</w:t>
      </w:r>
      <w:r w:rsidR="00EA5CB5">
        <w:t xml:space="preserve">, strategic business planning and communications.  </w:t>
      </w:r>
    </w:p>
    <w:p w14:paraId="132A1CFA" w14:textId="65492123" w:rsidR="000E6DA1" w:rsidRDefault="007F2818" w:rsidP="00675251">
      <w:pPr>
        <w:ind w:left="0"/>
        <w:rPr>
          <w:szCs w:val="24"/>
        </w:rPr>
      </w:pPr>
      <w:r>
        <w:rPr>
          <w:noProof/>
          <w:sz w:val="30"/>
          <w:szCs w:val="30"/>
        </w:rPr>
        <mc:AlternateContent>
          <mc:Choice Requires="wpg">
            <w:drawing>
              <wp:anchor distT="0" distB="0" distL="114300" distR="114300" simplePos="0" relativeHeight="251685888" behindDoc="0" locked="1" layoutInCell="1" allowOverlap="1" wp14:anchorId="1EB5719D" wp14:editId="42380BFF">
                <wp:simplePos x="0" y="0"/>
                <wp:positionH relativeFrom="margin">
                  <wp:posOffset>-133350</wp:posOffset>
                </wp:positionH>
                <wp:positionV relativeFrom="paragraph">
                  <wp:posOffset>392430</wp:posOffset>
                </wp:positionV>
                <wp:extent cx="2063115" cy="2333625"/>
                <wp:effectExtent l="0" t="0" r="0" b="9525"/>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63115" cy="2333625"/>
                          <a:chOff x="0" y="-225357"/>
                          <a:chExt cx="2062238" cy="2455611"/>
                        </a:xfrm>
                      </wpg:grpSpPr>
                      <wps:wsp>
                        <wps:cNvPr id="16" name="Text Box 16"/>
                        <wps:cNvSpPr txBox="1"/>
                        <wps:spPr>
                          <a:xfrm>
                            <a:off x="0" y="1057275"/>
                            <a:ext cx="1909445" cy="40784"/>
                          </a:xfrm>
                          <a:prstGeom prst="rect">
                            <a:avLst/>
                          </a:prstGeom>
                          <a:solidFill>
                            <a:schemeClr val="bg1"/>
                          </a:solidFill>
                          <a:ln w="6350">
                            <a:noFill/>
                          </a:ln>
                        </wps:spPr>
                        <wps:txbx>
                          <w:txbxContent>
                            <w:p w14:paraId="6531D669" w14:textId="77777777" w:rsidR="001F3476" w:rsidRPr="002F31FA" w:rsidRDefault="001F3476" w:rsidP="007F2818">
                              <w:pPr>
                                <w:pStyle w:val="ListNumber"/>
                                <w:numPr>
                                  <w:ilvl w:val="0"/>
                                  <w:numId w:val="0"/>
                                </w:numPr>
                                <w:ind w:left="432"/>
                              </w:pPr>
                            </w:p>
                          </w:txbxContent>
                        </wps:txbx>
                        <wps:bodyPr rot="0" spcFirstLastPara="0" vertOverflow="overflow" horzOverflow="overflow" vert="horz" wrap="square" lIns="91440" tIns="90000" rIns="91440" bIns="45720" numCol="1" spcCol="0" rtlCol="0" fromWordArt="0" anchor="t" anchorCtr="0" forceAA="0" compatLnSpc="1">
                          <a:prstTxWarp prst="textNoShape">
                            <a:avLst/>
                          </a:prstTxWarp>
                          <a:noAutofit/>
                        </wps:bodyPr>
                      </wps:wsp>
                      <wps:wsp>
                        <wps:cNvPr id="21" name="Text Box 21"/>
                        <wps:cNvSpPr txBox="1"/>
                        <wps:spPr>
                          <a:xfrm>
                            <a:off x="152335" y="-225357"/>
                            <a:ext cx="1909903" cy="2455611"/>
                          </a:xfrm>
                          <a:prstGeom prst="rect">
                            <a:avLst/>
                          </a:prstGeom>
                          <a:solidFill>
                            <a:schemeClr val="bg2"/>
                          </a:solidFill>
                          <a:ln w="6350">
                            <a:noFill/>
                          </a:ln>
                        </wps:spPr>
                        <wps:txbx>
                          <w:txbxContent>
                            <w:p w14:paraId="3AFD1165" w14:textId="0B29651E" w:rsidR="001F3476" w:rsidRPr="0029719B" w:rsidRDefault="001F3476" w:rsidP="007F2818">
                              <w:pPr>
                                <w:pStyle w:val="Quote"/>
                                <w:jc w:val="center"/>
                                <w:rPr>
                                  <w:b/>
                                  <w:i w:val="0"/>
                                  <w:sz w:val="28"/>
                                  <w:u w:val="single"/>
                                </w:rPr>
                              </w:pPr>
                              <w:r w:rsidRPr="0029719B">
                                <w:rPr>
                                  <w:b/>
                                  <w:i w:val="0"/>
                                  <w:sz w:val="28"/>
                                  <w:u w:val="single"/>
                                </w:rPr>
                                <w:t>Contact Us:</w:t>
                              </w:r>
                            </w:p>
                            <w:p w14:paraId="07960AED" w14:textId="4226FCFB" w:rsidR="001F3476" w:rsidRPr="007F2818" w:rsidRDefault="001F3476" w:rsidP="007F2818">
                              <w:r>
                                <w:t>s</w:t>
                              </w:r>
                              <w:r w:rsidR="008B59E6" w:rsidRPr="008B59E6">
                                <w:t xml:space="preserve"> </w:t>
                              </w:r>
                              <w:r w:rsidR="008B59E6">
                                <w:t>Sandi Davies</w:t>
                              </w:r>
                              <w:r w:rsidR="008B59E6">
                                <w:br/>
                                <w:t>Executive Director</w:t>
                              </w:r>
                              <w:r w:rsidR="008B59E6">
                                <w:br/>
                                <w:t>1076 6</w:t>
                              </w:r>
                              <w:r w:rsidR="008B59E6" w:rsidRPr="00A46425">
                                <w:rPr>
                                  <w:vertAlign w:val="superscript"/>
                                </w:rPr>
                                <w:t>th</w:t>
                              </w:r>
                              <w:r w:rsidR="008B59E6">
                                <w:t xml:space="preserve"> Avenue N.</w:t>
                              </w:r>
                              <w:r w:rsidR="008B59E6">
                                <w:br/>
                                <w:t>Naples, FL 34102</w:t>
                              </w:r>
                              <w:r>
                                <w:t>f</w:t>
                              </w:r>
                            </w:p>
                            <w:p w14:paraId="5BEB4BB1" w14:textId="77777777" w:rsidR="001F3476" w:rsidRPr="007F2818" w:rsidRDefault="001F3476" w:rsidP="007F2818"/>
                            <w:p w14:paraId="10A69147" w14:textId="77777777" w:rsidR="001F3476" w:rsidRPr="0048741D" w:rsidRDefault="001F3476" w:rsidP="007F2818"/>
                            <w:p w14:paraId="612004CB" w14:textId="77777777" w:rsidR="001F3476" w:rsidRPr="00CA1A4E" w:rsidRDefault="001F3476" w:rsidP="007F2818">
                              <w:pPr>
                                <w:rPr>
                                  <w:rFonts w:ascii="Times New Roman" w:hAnsi="Times New Roman" w:cs="Times New Roman"/>
                                  <w:sz w:val="24"/>
                                  <w:szCs w:val="24"/>
                                </w:rPr>
                              </w:pPr>
                              <w:r w:rsidRPr="00CA1A4E">
                                <w:rPr>
                                  <w:rFonts w:ascii="Times New Roman" w:hAnsi="Times New Roman" w:cs="Times New Roman"/>
                                  <w:sz w:val="24"/>
                                  <w:szCs w:val="24"/>
                                </w:rPr>
                                <w:t>Mr. Hurst is a proud member of the International Foundation for Protection Officers.</w:t>
                              </w:r>
                            </w:p>
                            <w:p w14:paraId="2464BBD6" w14:textId="77777777" w:rsidR="001F3476" w:rsidRPr="0048741D" w:rsidRDefault="001F3476" w:rsidP="007F2818">
                              <w:pPr>
                                <w:pStyle w:val="Quote"/>
                                <w:rPr>
                                  <w:sz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B5719D" id="Group 7" o:spid="_x0000_s1027" style="position:absolute;margin-left:-10.5pt;margin-top:30.9pt;width:162.45pt;height:183.75pt;z-index:251685888;mso-position-horizontal-relative:margin;mso-width-relative:margin;mso-height-relative:margin" coordorigin=",-2253" coordsize="20622,24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">
                <v:shape id="Text Box 16" o:spid="_x0000_s1028" type="#_x0000_t202" style="position:absolute;top:10572;width:19094;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" fillcolor="white [3212]" stroked="f" strokeweight=".5pt">
                  <v:textbox inset=",2.5mm">
                    <w:txbxContent>
                      <w:p w14:paraId="6531D669" w14:textId="77777777" w:rsidR="001F3476" w:rsidRPr="002F31FA" w:rsidRDefault="001F3476" w:rsidP="007F2818">
                        <w:pPr>
                          <w:pStyle w:val="ListNumber"/>
                          <w:numPr>
                            <w:ilvl w:val="0"/>
                            <w:numId w:val="0"/>
                          </w:numPr>
                          <w:ind w:left="432"/>
                        </w:pPr>
                      </w:p>
                    </w:txbxContent>
                  </v:textbox>
                </v:shape>
                <v:shape id="Text Box 21" o:spid="_x0000_s1029" type="#_x0000_t202" style="position:absolute;left:1523;top:-2253;width:19099;height:24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" fillcolor="#eeece1 [3214]" stroked="f" strokeweight=".5pt">
                  <v:textbox>
                    <w:txbxContent>
                      <w:p w14:paraId="3AFD1165" w14:textId="0B29651E" w:rsidR="001F3476" w:rsidRPr="0029719B" w:rsidRDefault="001F3476" w:rsidP="007F2818">
                        <w:pPr>
                          <w:pStyle w:val="Quote"/>
                          <w:jc w:val="center"/>
                          <w:rPr>
                            <w:b/>
                            <w:i w:val="0"/>
                            <w:sz w:val="28"/>
                            <w:u w:val="single"/>
                          </w:rPr>
                        </w:pPr>
                        <w:r w:rsidRPr="0029719B">
                          <w:rPr>
                            <w:b/>
                            <w:i w:val="0"/>
                            <w:sz w:val="28"/>
                            <w:u w:val="single"/>
                          </w:rPr>
                          <w:t>Contact Us:</w:t>
                        </w:r>
                      </w:p>
                      <w:p w14:paraId="07960AED" w14:textId="4226FCFB" w:rsidR="001F3476" w:rsidRPr="007F2818" w:rsidRDefault="001F3476" w:rsidP="007F2818">
                        <w:r>
                          <w:t>s</w:t>
                        </w:r>
                        <w:r w:rsidR="008B59E6" w:rsidRPr="008B59E6">
                          <w:t xml:space="preserve"> </w:t>
                        </w:r>
                        <w:r w:rsidR="008B59E6">
                          <w:t>Sandi Davies</w:t>
                        </w:r>
                        <w:r w:rsidR="008B59E6">
                          <w:br/>
                          <w:t>Executive Director</w:t>
                        </w:r>
                        <w:r w:rsidR="008B59E6">
                          <w:br/>
                          <w:t>1076 6</w:t>
                        </w:r>
                        <w:r w:rsidR="008B59E6" w:rsidRPr="00A46425">
                          <w:rPr>
                            <w:vertAlign w:val="superscript"/>
                          </w:rPr>
                          <w:t>th</w:t>
                        </w:r>
                        <w:r w:rsidR="008B59E6">
                          <w:t xml:space="preserve"> Avenue N.</w:t>
                        </w:r>
                        <w:r w:rsidR="008B59E6">
                          <w:br/>
                          <w:t>Naples, FL 34102</w:t>
                        </w:r>
                        <w:r>
                          <w:t>f</w:t>
                        </w:r>
                      </w:p>
                      <w:p w14:paraId="5BEB4BB1" w14:textId="77777777" w:rsidR="001F3476" w:rsidRPr="007F2818" w:rsidRDefault="001F3476" w:rsidP="007F2818"/>
                      <w:p w14:paraId="10A69147" w14:textId="77777777" w:rsidR="001F3476" w:rsidRPr="0048741D" w:rsidRDefault="001F3476" w:rsidP="007F2818"/>
                      <w:p w14:paraId="612004CB" w14:textId="77777777" w:rsidR="001F3476" w:rsidRPr="00CA1A4E" w:rsidRDefault="001F3476" w:rsidP="007F2818">
                        <w:pPr>
                          <w:rPr>
                            <w:rFonts w:ascii="Times New Roman" w:hAnsi="Times New Roman" w:cs="Times New Roman"/>
                            <w:sz w:val="24"/>
                            <w:szCs w:val="24"/>
                          </w:rPr>
                        </w:pPr>
                        <w:r w:rsidRPr="00CA1A4E">
                          <w:rPr>
                            <w:rFonts w:ascii="Times New Roman" w:hAnsi="Times New Roman" w:cs="Times New Roman"/>
                            <w:sz w:val="24"/>
                            <w:szCs w:val="24"/>
                          </w:rPr>
                          <w:t>Mr. Hurst is a proud member of the International Foundation for Protection Officers.</w:t>
                        </w:r>
                      </w:p>
                      <w:p w14:paraId="2464BBD6" w14:textId="77777777" w:rsidR="001F3476" w:rsidRPr="0048741D" w:rsidRDefault="001F3476" w:rsidP="007F2818">
                        <w:pPr>
                          <w:pStyle w:val="Quote"/>
                          <w:rPr>
                            <w:sz w:val="21"/>
                          </w:rPr>
                        </w:pPr>
                      </w:p>
                    </w:txbxContent>
                  </v:textbox>
                </v:shape>
                <w10:wrap anchorx="margin"/>
                <w10:anchorlock/>
              </v:group>
            </w:pict>
          </mc:Fallback>
        </mc:AlternateContent>
      </w:r>
      <w:r w:rsidR="009B5A02">
        <w:rPr>
          <w:noProof/>
          <w:sz w:val="30"/>
          <w:szCs w:val="30"/>
        </w:rPr>
        <mc:AlternateContent>
          <mc:Choice Requires="wpg">
            <w:drawing>
              <wp:anchor distT="0" distB="0" distL="114300" distR="114300" simplePos="0" relativeHeight="251660288" behindDoc="1" locked="1" layoutInCell="1" allowOverlap="1" wp14:anchorId="2CA61CEB" wp14:editId="44064E8C">
                <wp:simplePos x="0" y="0"/>
                <wp:positionH relativeFrom="margin">
                  <wp:posOffset>-2381250</wp:posOffset>
                </wp:positionH>
                <wp:positionV relativeFrom="page">
                  <wp:posOffset>2323465</wp:posOffset>
                </wp:positionV>
                <wp:extent cx="4300220" cy="4847590"/>
                <wp:effectExtent l="0" t="0" r="5080" b="0"/>
                <wp:wrapThrough wrapText="bothSides">
                  <wp:wrapPolygon edited="0">
                    <wp:start x="11961" y="0"/>
                    <wp:lineTo x="11961" y="19014"/>
                    <wp:lineTo x="0" y="19099"/>
                    <wp:lineTo x="0" y="19523"/>
                    <wp:lineTo x="11961" y="20372"/>
                    <wp:lineTo x="11961" y="21476"/>
                    <wp:lineTo x="21530" y="21476"/>
                    <wp:lineTo x="21530" y="0"/>
                    <wp:lineTo x="11961" y="0"/>
                  </wp:wrapPolygon>
                </wp:wrapThrough>
                <wp:docPr id="19" name="Group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00220" cy="4847590"/>
                          <a:chOff x="0" y="-1300624"/>
                          <a:chExt cx="4351498" cy="2659374"/>
                        </a:xfrm>
                      </wpg:grpSpPr>
                      <wps:wsp>
                        <wps:cNvPr id="5" name="Text Box 5"/>
                        <wps:cNvSpPr txBox="1"/>
                        <wps:spPr>
                          <a:xfrm>
                            <a:off x="0" y="1057275"/>
                            <a:ext cx="1909445" cy="40784"/>
                          </a:xfrm>
                          <a:prstGeom prst="rect">
                            <a:avLst/>
                          </a:prstGeom>
                          <a:solidFill>
                            <a:schemeClr val="bg1"/>
                          </a:solidFill>
                          <a:ln w="6350">
                            <a:noFill/>
                          </a:ln>
                        </wps:spPr>
                        <wps:txbx>
                          <w:txbxContent>
                            <w:p w14:paraId="191001FF" w14:textId="5730F55F" w:rsidR="001F3476" w:rsidRPr="002F31FA" w:rsidRDefault="001F3476" w:rsidP="0048741D">
                              <w:pPr>
                                <w:pStyle w:val="ListNumber"/>
                                <w:numPr>
                                  <w:ilvl w:val="0"/>
                                  <w:numId w:val="0"/>
                                </w:numPr>
                                <w:ind w:left="432"/>
                              </w:pPr>
                            </w:p>
                          </w:txbxContent>
                        </wps:txbx>
                        <wps:bodyPr rot="0" spcFirstLastPara="0" vertOverflow="overflow" horzOverflow="overflow" vert="horz" wrap="square" lIns="91440" tIns="90000" rIns="91440" bIns="45720" numCol="1" spcCol="0" rtlCol="0" fromWordArt="0" anchor="t" anchorCtr="0" forceAA="0" compatLnSpc="1">
                          <a:prstTxWarp prst="textNoShape">
                            <a:avLst/>
                          </a:prstTxWarp>
                          <a:noAutofit/>
                        </wps:bodyPr>
                      </wps:wsp>
                      <wps:wsp>
                        <wps:cNvPr id="2" name="Text Box 2"/>
                        <wps:cNvSpPr txBox="1"/>
                        <wps:spPr>
                          <a:xfrm>
                            <a:off x="2441595" y="-1300624"/>
                            <a:ext cx="1909903" cy="2659374"/>
                          </a:xfrm>
                          <a:prstGeom prst="rect">
                            <a:avLst/>
                          </a:prstGeom>
                          <a:solidFill>
                            <a:schemeClr val="bg2"/>
                          </a:solidFill>
                          <a:ln w="6350">
                            <a:noFill/>
                          </a:ln>
                        </wps:spPr>
                        <wps:txbx>
                          <w:txbxContent>
                            <w:p w14:paraId="41A0EBDB" w14:textId="07442164" w:rsidR="001F3476" w:rsidRPr="00EA5CB5" w:rsidRDefault="001F3476" w:rsidP="0048741D">
                              <w:pPr>
                                <w:pStyle w:val="Quote"/>
                                <w:jc w:val="center"/>
                                <w:rPr>
                                  <w:b/>
                                  <w:sz w:val="28"/>
                                  <w:szCs w:val="28"/>
                                </w:rPr>
                              </w:pPr>
                              <w:r w:rsidRPr="00EA5CB5">
                                <w:rPr>
                                  <w:b/>
                                  <w:sz w:val="28"/>
                                  <w:szCs w:val="28"/>
                                </w:rPr>
                                <w:t xml:space="preserve">Bonnie </w:t>
                              </w:r>
                              <w:r w:rsidR="009D50CE">
                                <w:rPr>
                                  <w:b/>
                                  <w:sz w:val="28"/>
                                  <w:szCs w:val="28"/>
                                </w:rPr>
                                <w:t>is</w:t>
                              </w:r>
                              <w:r w:rsidRPr="00EA5CB5">
                                <w:rPr>
                                  <w:b/>
                                  <w:sz w:val="28"/>
                                  <w:szCs w:val="28"/>
                                </w:rPr>
                                <w:t xml:space="preserve"> on </w:t>
                              </w:r>
                              <w:r w:rsidR="00675251" w:rsidRPr="00EA5CB5">
                                <w:rPr>
                                  <w:b/>
                                  <w:sz w:val="28"/>
                                  <w:szCs w:val="28"/>
                                </w:rPr>
                                <w:t>the</w:t>
                              </w:r>
                              <w:r w:rsidRPr="00EA5CB5">
                                <w:rPr>
                                  <w:b/>
                                  <w:sz w:val="28"/>
                                  <w:szCs w:val="28"/>
                                </w:rPr>
                                <w:t xml:space="preserve"> Board of Directors and </w:t>
                              </w:r>
                              <w:r w:rsidR="009D50CE">
                                <w:rPr>
                                  <w:b/>
                                  <w:sz w:val="28"/>
                                  <w:szCs w:val="28"/>
                                </w:rPr>
                                <w:t xml:space="preserve">Past </w:t>
                              </w:r>
                              <w:bookmarkStart w:id="0" w:name="_GoBack"/>
                              <w:bookmarkEnd w:id="0"/>
                              <w:r w:rsidRPr="00EA5CB5">
                                <w:rPr>
                                  <w:b/>
                                  <w:sz w:val="28"/>
                                  <w:szCs w:val="28"/>
                                </w:rPr>
                                <w:t>President for the Int</w:t>
                              </w:r>
                              <w:r w:rsidR="00675251">
                                <w:rPr>
                                  <w:b/>
                                  <w:sz w:val="28"/>
                                  <w:szCs w:val="28"/>
                                </w:rPr>
                                <w:t>e</w:t>
                              </w:r>
                              <w:r w:rsidRPr="00EA5CB5">
                                <w:rPr>
                                  <w:b/>
                                  <w:sz w:val="28"/>
                                  <w:szCs w:val="28"/>
                                </w:rPr>
                                <w:t>rnational Security Management Association (ISMA).  Bonnie served a</w:t>
                              </w:r>
                              <w:r w:rsidR="00675251">
                                <w:rPr>
                                  <w:b/>
                                  <w:sz w:val="28"/>
                                  <w:szCs w:val="28"/>
                                </w:rPr>
                                <w:t xml:space="preserve">s </w:t>
                              </w:r>
                              <w:r w:rsidRPr="00EA5CB5">
                                <w:rPr>
                                  <w:b/>
                                  <w:sz w:val="28"/>
                                  <w:szCs w:val="28"/>
                                </w:rPr>
                                <w:t>President</w:t>
                              </w:r>
                              <w:r w:rsidR="00450103" w:rsidRPr="00EA5CB5">
                                <w:rPr>
                                  <w:b/>
                                  <w:sz w:val="28"/>
                                  <w:szCs w:val="28"/>
                                </w:rPr>
                                <w:t xml:space="preserve"> </w:t>
                              </w:r>
                              <w:r w:rsidRPr="00EA5CB5">
                                <w:rPr>
                                  <w:b/>
                                  <w:sz w:val="28"/>
                                  <w:szCs w:val="28"/>
                                </w:rPr>
                                <w:t xml:space="preserve">in 2001 of ASIS International.  Chairman of the Board in 2002, and Foundation President from 2003 – 2005.  She is Past President (2008 and 1995) as well as </w:t>
                              </w:r>
                              <w:r w:rsidR="00450103" w:rsidRPr="00EA5CB5">
                                <w:rPr>
                                  <w:b/>
                                  <w:sz w:val="28"/>
                                  <w:szCs w:val="28"/>
                                </w:rPr>
                                <w:t>C</w:t>
                              </w:r>
                              <w:r w:rsidRPr="00EA5CB5">
                                <w:rPr>
                                  <w:b/>
                                  <w:sz w:val="28"/>
                                  <w:szCs w:val="28"/>
                                </w:rPr>
                                <w:t xml:space="preserve">hairman of the Board of the International </w:t>
                              </w:r>
                              <w:r w:rsidR="00675251" w:rsidRPr="00EA5CB5">
                                <w:rPr>
                                  <w:b/>
                                  <w:sz w:val="28"/>
                                  <w:szCs w:val="28"/>
                                </w:rPr>
                                <w:t>Association</w:t>
                              </w:r>
                              <w:r w:rsidRPr="00EA5CB5">
                                <w:rPr>
                                  <w:b/>
                                  <w:sz w:val="28"/>
                                  <w:szCs w:val="28"/>
                                </w:rPr>
                                <w:t xml:space="preserve"> for He</w:t>
                              </w:r>
                              <w:r w:rsidR="00EA5CB5">
                                <w:rPr>
                                  <w:b/>
                                  <w:sz w:val="28"/>
                                  <w:szCs w:val="28"/>
                                </w:rPr>
                                <w:t>a</w:t>
                              </w:r>
                              <w:r w:rsidRPr="00EA5CB5">
                                <w:rPr>
                                  <w:b/>
                                  <w:sz w:val="28"/>
                                  <w:szCs w:val="28"/>
                                </w:rPr>
                                <w:t>lthcare Security and Safety (IAHSS).</w:t>
                              </w:r>
                            </w:p>
                            <w:p w14:paraId="77749462" w14:textId="77777777" w:rsidR="001F3476" w:rsidRPr="0048741D" w:rsidRDefault="001F3476" w:rsidP="0048741D"/>
                            <w:p w14:paraId="4E6D6F03" w14:textId="77777777" w:rsidR="001F3476" w:rsidRPr="00CA1A4E" w:rsidRDefault="001F3476" w:rsidP="0048741D">
                              <w:pPr>
                                <w:rPr>
                                  <w:rFonts w:ascii="Times New Roman" w:hAnsi="Times New Roman" w:cs="Times New Roman"/>
                                  <w:sz w:val="24"/>
                                  <w:szCs w:val="24"/>
                                </w:rPr>
                              </w:pPr>
                              <w:r w:rsidRPr="00CA1A4E">
                                <w:rPr>
                                  <w:rFonts w:ascii="Times New Roman" w:hAnsi="Times New Roman" w:cs="Times New Roman"/>
                                  <w:sz w:val="24"/>
                                  <w:szCs w:val="24"/>
                                </w:rPr>
                                <w:t>Mr. Hurst is a proud member of the International Foundation for Protection Officers.</w:t>
                              </w:r>
                            </w:p>
                            <w:p w14:paraId="3FD26671" w14:textId="16EB48A6" w:rsidR="001F3476" w:rsidRPr="0048741D" w:rsidRDefault="001F3476" w:rsidP="00172A4E">
                              <w:pPr>
                                <w:pStyle w:val="Quote"/>
                                <w:rPr>
                                  <w:sz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A61CEB" id="Group 19" o:spid="_x0000_s1030" style="position:absolute;margin-left:-187.5pt;margin-top:182.95pt;width:338.6pt;height:381.7pt;z-index:-251656192;mso-position-horizontal-relative:margin;mso-position-vertical-relative:page;mso-width-relative:margin;mso-height-relative:margin" coordorigin=",-13006" coordsize="43514,26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">
                <v:shape id="Text Box 5" o:spid="_x0000_s1031" type="#_x0000_t202" style="position:absolute;top:10572;width:19094;height: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" fillcolor="white [3212]" stroked="f" strokeweight=".5pt">
                  <v:textbox inset=",2.5mm">
                    <w:txbxContent>
                      <w:p w14:paraId="191001FF" w14:textId="5730F55F" w:rsidR="001F3476" w:rsidRPr="002F31FA" w:rsidRDefault="001F3476" w:rsidP="0048741D">
                        <w:pPr>
                          <w:pStyle w:val="ListNumber"/>
                          <w:numPr>
                            <w:ilvl w:val="0"/>
                            <w:numId w:val="0"/>
                          </w:numPr>
                          <w:ind w:left="432"/>
                        </w:pPr>
                      </w:p>
                    </w:txbxContent>
                  </v:textbox>
                </v:shape>
                <v:shape id="Text Box 2" o:spid="_x0000_s1032" type="#_x0000_t202" style="position:absolute;left:24415;top:-13006;width:19099;height:26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" fillcolor="#eeece1 [3214]" stroked="f" strokeweight=".5pt">
                  <v:textbox>
                    <w:txbxContent>
                      <w:p w14:paraId="41A0EBDB" w14:textId="07442164" w:rsidR="001F3476" w:rsidRPr="00EA5CB5" w:rsidRDefault="001F3476" w:rsidP="0048741D">
                        <w:pPr>
                          <w:pStyle w:val="Quote"/>
                          <w:jc w:val="center"/>
                          <w:rPr>
                            <w:b/>
                            <w:sz w:val="28"/>
                            <w:szCs w:val="28"/>
                          </w:rPr>
                        </w:pPr>
                        <w:r w:rsidRPr="00EA5CB5">
                          <w:rPr>
                            <w:b/>
                            <w:sz w:val="28"/>
                            <w:szCs w:val="28"/>
                          </w:rPr>
                          <w:t xml:space="preserve">Bonnie </w:t>
                        </w:r>
                        <w:r w:rsidR="009D50CE">
                          <w:rPr>
                            <w:b/>
                            <w:sz w:val="28"/>
                            <w:szCs w:val="28"/>
                          </w:rPr>
                          <w:t>is</w:t>
                        </w:r>
                        <w:r w:rsidRPr="00EA5CB5">
                          <w:rPr>
                            <w:b/>
                            <w:sz w:val="28"/>
                            <w:szCs w:val="28"/>
                          </w:rPr>
                          <w:t xml:space="preserve"> on </w:t>
                        </w:r>
                        <w:r w:rsidR="00675251" w:rsidRPr="00EA5CB5">
                          <w:rPr>
                            <w:b/>
                            <w:sz w:val="28"/>
                            <w:szCs w:val="28"/>
                          </w:rPr>
                          <w:t>the</w:t>
                        </w:r>
                        <w:r w:rsidRPr="00EA5CB5">
                          <w:rPr>
                            <w:b/>
                            <w:sz w:val="28"/>
                            <w:szCs w:val="28"/>
                          </w:rPr>
                          <w:t xml:space="preserve"> Board of Directors and </w:t>
                        </w:r>
                        <w:r w:rsidR="009D50CE">
                          <w:rPr>
                            <w:b/>
                            <w:sz w:val="28"/>
                            <w:szCs w:val="28"/>
                          </w:rPr>
                          <w:t xml:space="preserve">Past </w:t>
                        </w:r>
                        <w:bookmarkStart w:id="1" w:name="_GoBack"/>
                        <w:bookmarkEnd w:id="1"/>
                        <w:r w:rsidRPr="00EA5CB5">
                          <w:rPr>
                            <w:b/>
                            <w:sz w:val="28"/>
                            <w:szCs w:val="28"/>
                          </w:rPr>
                          <w:t>President for the Int</w:t>
                        </w:r>
                        <w:r w:rsidR="00675251">
                          <w:rPr>
                            <w:b/>
                            <w:sz w:val="28"/>
                            <w:szCs w:val="28"/>
                          </w:rPr>
                          <w:t>e</w:t>
                        </w:r>
                        <w:r w:rsidRPr="00EA5CB5">
                          <w:rPr>
                            <w:b/>
                            <w:sz w:val="28"/>
                            <w:szCs w:val="28"/>
                          </w:rPr>
                          <w:t>rnational Security Management Association (ISMA).  Bonnie served a</w:t>
                        </w:r>
                        <w:r w:rsidR="00675251">
                          <w:rPr>
                            <w:b/>
                            <w:sz w:val="28"/>
                            <w:szCs w:val="28"/>
                          </w:rPr>
                          <w:t xml:space="preserve">s </w:t>
                        </w:r>
                        <w:r w:rsidRPr="00EA5CB5">
                          <w:rPr>
                            <w:b/>
                            <w:sz w:val="28"/>
                            <w:szCs w:val="28"/>
                          </w:rPr>
                          <w:t>President</w:t>
                        </w:r>
                        <w:r w:rsidR="00450103" w:rsidRPr="00EA5CB5">
                          <w:rPr>
                            <w:b/>
                            <w:sz w:val="28"/>
                            <w:szCs w:val="28"/>
                          </w:rPr>
                          <w:t xml:space="preserve"> </w:t>
                        </w:r>
                        <w:r w:rsidRPr="00EA5CB5">
                          <w:rPr>
                            <w:b/>
                            <w:sz w:val="28"/>
                            <w:szCs w:val="28"/>
                          </w:rPr>
                          <w:t xml:space="preserve">in 2001 of ASIS International.  Chairman of the Board in 2002, and Foundation President from 2003 – 2005.  She is Past President (2008 and 1995) as well as </w:t>
                        </w:r>
                        <w:r w:rsidR="00450103" w:rsidRPr="00EA5CB5">
                          <w:rPr>
                            <w:b/>
                            <w:sz w:val="28"/>
                            <w:szCs w:val="28"/>
                          </w:rPr>
                          <w:t>C</w:t>
                        </w:r>
                        <w:r w:rsidRPr="00EA5CB5">
                          <w:rPr>
                            <w:b/>
                            <w:sz w:val="28"/>
                            <w:szCs w:val="28"/>
                          </w:rPr>
                          <w:t xml:space="preserve">hairman of the Board of the International </w:t>
                        </w:r>
                        <w:r w:rsidR="00675251" w:rsidRPr="00EA5CB5">
                          <w:rPr>
                            <w:b/>
                            <w:sz w:val="28"/>
                            <w:szCs w:val="28"/>
                          </w:rPr>
                          <w:t>Association</w:t>
                        </w:r>
                        <w:r w:rsidRPr="00EA5CB5">
                          <w:rPr>
                            <w:b/>
                            <w:sz w:val="28"/>
                            <w:szCs w:val="28"/>
                          </w:rPr>
                          <w:t xml:space="preserve"> for He</w:t>
                        </w:r>
                        <w:r w:rsidR="00EA5CB5">
                          <w:rPr>
                            <w:b/>
                            <w:sz w:val="28"/>
                            <w:szCs w:val="28"/>
                          </w:rPr>
                          <w:t>a</w:t>
                        </w:r>
                        <w:r w:rsidRPr="00EA5CB5">
                          <w:rPr>
                            <w:b/>
                            <w:sz w:val="28"/>
                            <w:szCs w:val="28"/>
                          </w:rPr>
                          <w:t>lthcare Security and Safety (IAHSS).</w:t>
                        </w:r>
                      </w:p>
                      <w:p w14:paraId="77749462" w14:textId="77777777" w:rsidR="001F3476" w:rsidRPr="0048741D" w:rsidRDefault="001F3476" w:rsidP="0048741D"/>
                      <w:p w14:paraId="4E6D6F03" w14:textId="77777777" w:rsidR="001F3476" w:rsidRPr="00CA1A4E" w:rsidRDefault="001F3476" w:rsidP="0048741D">
                        <w:pPr>
                          <w:rPr>
                            <w:rFonts w:ascii="Times New Roman" w:hAnsi="Times New Roman" w:cs="Times New Roman"/>
                            <w:sz w:val="24"/>
                            <w:szCs w:val="24"/>
                          </w:rPr>
                        </w:pPr>
                        <w:r w:rsidRPr="00CA1A4E">
                          <w:rPr>
                            <w:rFonts w:ascii="Times New Roman" w:hAnsi="Times New Roman" w:cs="Times New Roman"/>
                            <w:sz w:val="24"/>
                            <w:szCs w:val="24"/>
                          </w:rPr>
                          <w:t>Mr. Hurst is a proud member of the International Foundation for Protection Officers.</w:t>
                        </w:r>
                      </w:p>
                      <w:p w14:paraId="3FD26671" w14:textId="16EB48A6" w:rsidR="001F3476" w:rsidRPr="0048741D" w:rsidRDefault="001F3476" w:rsidP="00172A4E">
                        <w:pPr>
                          <w:pStyle w:val="Quote"/>
                          <w:rPr>
                            <w:sz w:val="21"/>
                          </w:rPr>
                        </w:pPr>
                      </w:p>
                    </w:txbxContent>
                  </v:textbox>
                </v:shape>
                <w10:wrap type="through" anchorx="margin" anchory="page"/>
                <w10:anchorlock/>
              </v:group>
            </w:pict>
          </mc:Fallback>
        </mc:AlternateContent>
      </w:r>
    </w:p>
    <w:p w14:paraId="41892C1C" w14:textId="77777777" w:rsidR="008E7B51" w:rsidRPr="008E7B51" w:rsidRDefault="008E7B51" w:rsidP="00675251">
      <w:pPr>
        <w:ind w:left="0"/>
        <w:rPr>
          <w:szCs w:val="24"/>
        </w:rPr>
      </w:pPr>
    </w:p>
    <w:p w14:paraId="6AAC89F0" w14:textId="51919AF9" w:rsidR="0048741D" w:rsidRDefault="000E6DA1" w:rsidP="007F2818">
      <w:pPr>
        <w:pStyle w:val="Heading1"/>
        <w:ind w:left="3542"/>
      </w:pPr>
      <w:r>
        <mc:AlternateContent>
          <mc:Choice Requires="wps">
            <w:drawing>
              <wp:anchor distT="0" distB="0" distL="114300" distR="114300" simplePos="0" relativeHeight="251687936" behindDoc="0" locked="0" layoutInCell="1" allowOverlap="1" wp14:anchorId="745B0A02" wp14:editId="485D5583">
                <wp:simplePos x="0" y="0"/>
                <wp:positionH relativeFrom="column">
                  <wp:posOffset>12065</wp:posOffset>
                </wp:positionH>
                <wp:positionV relativeFrom="paragraph">
                  <wp:posOffset>253365</wp:posOffset>
                </wp:positionV>
                <wp:extent cx="1909621" cy="210502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1909621" cy="2105025"/>
                        </a:xfrm>
                        <a:prstGeom prst="rect">
                          <a:avLst/>
                        </a:prstGeom>
                        <a:solidFill>
                          <a:schemeClr val="lt1"/>
                        </a:solidFill>
                        <a:ln w="6350">
                          <a:noFill/>
                        </a:ln>
                      </wps:spPr>
                      <wps:txbx>
                        <w:txbxContent>
                          <w:p w14:paraId="0CCD8477" w14:textId="3B30F5E3" w:rsidR="001F3476" w:rsidRDefault="001F3476" w:rsidP="00734ACE">
                            <w:pPr>
                              <w:pStyle w:val="Contacts"/>
                              <w:spacing w:after="100"/>
                              <w:rPr>
                                <w:b/>
                              </w:rPr>
                            </w:pPr>
                            <w:r>
                              <w:t>Sandi Davies</w:t>
                            </w:r>
                            <w:r>
                              <w:br/>
                              <w:t>Executive Director</w:t>
                            </w:r>
                            <w:r>
                              <w:br/>
                              <w:t>1076 6</w:t>
                            </w:r>
                            <w:r w:rsidRPr="00A46425">
                              <w:rPr>
                                <w:vertAlign w:val="superscript"/>
                              </w:rPr>
                              <w:t>th</w:t>
                            </w:r>
                            <w:r>
                              <w:t xml:space="preserve"> Avenue N.</w:t>
                            </w:r>
                            <w:r>
                              <w:br/>
                              <w:t>Naples, FL 34102</w:t>
                            </w:r>
                            <w:r>
                              <w:br/>
                            </w:r>
                            <w:r>
                              <w:br/>
                            </w:r>
                            <w:r w:rsidRPr="00734ACE">
                              <w:rPr>
                                <w:b/>
                              </w:rPr>
                              <w:t>The International Foundation for Protection Officers</w:t>
                            </w:r>
                          </w:p>
                          <w:p w14:paraId="0EA6EB1E" w14:textId="77777777" w:rsidR="001F3476" w:rsidRDefault="001F3476" w:rsidP="00734ACE">
                            <w:pPr>
                              <w:pStyle w:val="Contacts"/>
                              <w:spacing w:after="0"/>
                            </w:pPr>
                            <w:r>
                              <w:t>239.430.0534</w:t>
                            </w:r>
                          </w:p>
                          <w:p w14:paraId="756A52E6" w14:textId="04B552AA" w:rsidR="001F3476" w:rsidRDefault="001F3476" w:rsidP="00734ACE">
                            <w:pPr>
                              <w:pStyle w:val="Contacts"/>
                              <w:spacing w:after="0"/>
                            </w:pPr>
                            <w:r>
                              <w:t>sandidavies@ifpo.org</w:t>
                            </w:r>
                            <w:r>
                              <w:br/>
                            </w:r>
                            <w:hyperlink r:id="rId13" w:history="1">
                              <w:r w:rsidRPr="0005378F">
                                <w:rPr>
                                  <w:rStyle w:val="Hyperlink"/>
                                </w:rPr>
                                <w:t>www.ifpo.org</w:t>
                              </w:r>
                            </w:hyperlink>
                            <w:r>
                              <w:br/>
                            </w:r>
                          </w:p>
                          <w:p w14:paraId="00507DD8" w14:textId="19FBD12D" w:rsidR="001F3476" w:rsidRPr="00A46425" w:rsidRDefault="001F3476" w:rsidP="00A46425"/>
                        </w:txbxContent>
                      </wps:txbx>
                      <wps:bodyPr rot="0" spcFirstLastPara="0" vertOverflow="overflow" horzOverflow="overflow" vert="horz" wrap="square" lIns="91440" tIns="9000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B0A02" id="Text Box 23" o:spid="_x0000_s1033" type="#_x0000_t202" style="position:absolute;left:0;text-align:left;margin-left:.95pt;margin-top:19.95pt;width:150.35pt;height:165.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" fillcolor="white [3201]" stroked="f" strokeweight=".5pt">
                <v:textbox inset=",2.5mm">
                  <w:txbxContent>
                    <w:p w14:paraId="0CCD8477" w14:textId="3B30F5E3" w:rsidR="001F3476" w:rsidRDefault="001F3476" w:rsidP="00734ACE">
                      <w:pPr>
                        <w:pStyle w:val="Contacts"/>
                        <w:spacing w:after="100"/>
                        <w:rPr>
                          <w:b/>
                        </w:rPr>
                      </w:pPr>
                      <w:r>
                        <w:t>Sandi Davies</w:t>
                      </w:r>
                      <w:r>
                        <w:br/>
                        <w:t>Executive Director</w:t>
                      </w:r>
                      <w:r>
                        <w:br/>
                        <w:t>1076 6</w:t>
                      </w:r>
                      <w:r w:rsidRPr="00A46425">
                        <w:rPr>
                          <w:vertAlign w:val="superscript"/>
                        </w:rPr>
                        <w:t>th</w:t>
                      </w:r>
                      <w:r>
                        <w:t xml:space="preserve"> Avenue N.</w:t>
                      </w:r>
                      <w:r>
                        <w:br/>
                        <w:t>Naples, FL 34102</w:t>
                      </w:r>
                      <w:r>
                        <w:br/>
                      </w:r>
                      <w:r>
                        <w:br/>
                      </w:r>
                      <w:r w:rsidRPr="00734ACE">
                        <w:rPr>
                          <w:b/>
                        </w:rPr>
                        <w:t>The International Foundation for Protection Officers</w:t>
                      </w:r>
                    </w:p>
                    <w:p w14:paraId="0EA6EB1E" w14:textId="77777777" w:rsidR="001F3476" w:rsidRDefault="001F3476" w:rsidP="00734ACE">
                      <w:pPr>
                        <w:pStyle w:val="Contacts"/>
                        <w:spacing w:after="0"/>
                      </w:pPr>
                      <w:r>
                        <w:t>239.430.0534</w:t>
                      </w:r>
                    </w:p>
                    <w:p w14:paraId="756A52E6" w14:textId="04B552AA" w:rsidR="001F3476" w:rsidRDefault="001F3476" w:rsidP="00734ACE">
                      <w:pPr>
                        <w:pStyle w:val="Contacts"/>
                        <w:spacing w:after="0"/>
                      </w:pPr>
                      <w:r>
                        <w:t>sandidavies@ifpo.org</w:t>
                      </w:r>
                      <w:r>
                        <w:br/>
                      </w:r>
                      <w:hyperlink r:id="rId14" w:history="1">
                        <w:r w:rsidRPr="0005378F">
                          <w:rPr>
                            <w:rStyle w:val="Hyperlink"/>
                          </w:rPr>
                          <w:t>www.ifpo.org</w:t>
                        </w:r>
                      </w:hyperlink>
                      <w:r>
                        <w:br/>
                      </w:r>
                    </w:p>
                    <w:p w14:paraId="00507DD8" w14:textId="19FBD12D" w:rsidR="001F3476" w:rsidRPr="00A46425" w:rsidRDefault="001F3476" w:rsidP="00A46425"/>
                  </w:txbxContent>
                </v:textbox>
              </v:shape>
            </w:pict>
          </mc:Fallback>
        </mc:AlternateContent>
      </w:r>
      <w:r>
        <w:t>________________________________________________</w:t>
      </w:r>
      <w:r w:rsidR="0048741D">
        <w:t xml:space="preserve"> THE INTERNATIONAL FOUNDATION FOR PROTECTION OFFICERS:</w:t>
      </w:r>
    </w:p>
    <w:p w14:paraId="65F9053F" w14:textId="4922A7F1" w:rsidR="00317ACB" w:rsidRPr="00CE3745" w:rsidRDefault="0048741D" w:rsidP="00CE3745">
      <w:r w:rsidRPr="008E7B51">
        <w:rPr>
          <w:sz w:val="18"/>
          <w:szCs w:val="18"/>
        </w:rPr>
        <w:t>Mission Statement:  The International Foundation for Protection Officer is committed to the support and professional development of protection officers.  Through advocacy; promoting training standards; and providing accessible training, education and certification opportunities; we seek to enhance the professional standing of protection officers, as well as increase and diversify the value of the vital services they provide.</w:t>
      </w:r>
      <w:r w:rsidRPr="00CE3745">
        <w:t xml:space="preserve"> </w:t>
      </w:r>
    </w:p>
    <w:sectPr w:rsidR="00317ACB" w:rsidRPr="00CE3745" w:rsidSect="001F6623">
      <w:headerReference w:type="default" r:id="rId15"/>
      <w:headerReference w:type="first" r:id="rId16"/>
      <w:pgSz w:w="12240" w:h="15840" w:code="1"/>
      <w:pgMar w:top="360" w:right="720" w:bottom="720" w:left="720" w:header="36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AC4F" w14:textId="77777777" w:rsidR="00137D1A" w:rsidRDefault="00137D1A" w:rsidP="001A0130">
      <w:pPr>
        <w:spacing w:after="0" w:line="240" w:lineRule="auto"/>
      </w:pPr>
      <w:r>
        <w:separator/>
      </w:r>
    </w:p>
  </w:endnote>
  <w:endnote w:type="continuationSeparator" w:id="0">
    <w:p w14:paraId="4D1D0F22" w14:textId="77777777" w:rsidR="00137D1A" w:rsidRDefault="00137D1A"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B3790" w14:textId="77777777" w:rsidR="00137D1A" w:rsidRDefault="00137D1A" w:rsidP="001A0130">
      <w:pPr>
        <w:spacing w:after="0" w:line="240" w:lineRule="auto"/>
      </w:pPr>
      <w:r>
        <w:separator/>
      </w:r>
    </w:p>
  </w:footnote>
  <w:footnote w:type="continuationSeparator" w:id="0">
    <w:p w14:paraId="1F0D07DC" w14:textId="77777777" w:rsidR="00137D1A" w:rsidRDefault="00137D1A"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01C2D" w14:textId="77777777" w:rsidR="001F3476" w:rsidRDefault="001F3476">
    <w:pPr>
      <w:pStyle w:val="Header"/>
    </w:pPr>
    <w:r>
      <w:rPr>
        <w:noProof/>
      </w:rPr>
      <mc:AlternateContent>
        <mc:Choice Requires="wps">
          <w:drawing>
            <wp:anchor distT="0" distB="0" distL="114300" distR="114300" simplePos="0" relativeHeight="251649024" behindDoc="1" locked="0" layoutInCell="1" allowOverlap="1" wp14:anchorId="7D645BE9" wp14:editId="0E26F488">
              <wp:simplePos x="0" y="0"/>
              <wp:positionH relativeFrom="page">
                <wp:align>center</wp:align>
              </wp:positionH>
              <wp:positionV relativeFrom="page">
                <wp:align>top</wp:align>
              </wp:positionV>
              <wp:extent cx="7287768" cy="9820656"/>
              <wp:effectExtent l="0" t="0" r="8890" b="9525"/>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982065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63B6CB8" id="Rectangle 3" o:spid="_x0000_s1026" style="position:absolute;margin-left:0;margin-top:0;width:573.85pt;height:773.3pt;z-index:-251667456;visibility:visible;mso-wrap-style:square;mso-width-percent:0;mso-height-percent:0;mso-wrap-distance-left:9pt;mso-wrap-distance-top:0;mso-wrap-distance-right:9pt;mso-wrap-distance-bottom:0;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" fillcolor="#f2f2f2 [3052]" stroked="f" strokeweight="1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72789" w14:textId="77777777" w:rsidR="001F3476" w:rsidRDefault="001F3476">
    <w:pPr>
      <w:pStyle w:val="Header"/>
    </w:pPr>
    <w:r>
      <w:rPr>
        <w:noProof/>
      </w:rPr>
      <mc:AlternateContent>
        <mc:Choice Requires="wpg">
          <w:drawing>
            <wp:anchor distT="0" distB="0" distL="114300" distR="114300" simplePos="0" relativeHeight="251662336" behindDoc="0" locked="0" layoutInCell="1" allowOverlap="1" wp14:anchorId="077FB4B1" wp14:editId="49438F04">
              <wp:simplePos x="0" y="0"/>
              <wp:positionH relativeFrom="page">
                <wp:align>center</wp:align>
              </wp:positionH>
              <mc:AlternateContent>
                <mc:Choice Requires="wp14">
                  <wp:positionV relativeFrom="page">
                    <wp14:pctPosVOffset>2500</wp14:pctPosVOffset>
                  </wp:positionV>
                </mc:Choice>
                <mc:Fallback>
                  <wp:positionV relativeFrom="page">
                    <wp:posOffset>251460</wp:posOffset>
                  </wp:positionV>
                </mc:Fallback>
              </mc:AlternateContent>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40ED33" id="Group 6" o:spid="_x0000_s1026" style="position:absolute;margin-left:0;margin-top:0;width:574.55pt;height:753.85pt;z-index:251662336;mso-top-percent:25;mso-position-horizontal:center;mso-position-horizontal-relative:page;mso-position-vertical-relative:page;mso-top-percent:25;mso-width-relative:margin;mso-height-relative:margin" coordsize="72993,98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">
              <v:rect id="Rectangle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" path="m,l6889003,r400162,400162l7289165,1258570,,1258570,,xe">
                <v:imagedata r:id="rId2"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48741D"/>
    <w:rsid w:val="000855CF"/>
    <w:rsid w:val="00091804"/>
    <w:rsid w:val="000E6DA1"/>
    <w:rsid w:val="00101C5C"/>
    <w:rsid w:val="00137D1A"/>
    <w:rsid w:val="00172A4E"/>
    <w:rsid w:val="001757AF"/>
    <w:rsid w:val="001A0130"/>
    <w:rsid w:val="001A0EEB"/>
    <w:rsid w:val="001B2A40"/>
    <w:rsid w:val="001D39E7"/>
    <w:rsid w:val="001F3476"/>
    <w:rsid w:val="001F6623"/>
    <w:rsid w:val="00214A39"/>
    <w:rsid w:val="00251505"/>
    <w:rsid w:val="00251AAB"/>
    <w:rsid w:val="00267116"/>
    <w:rsid w:val="0029719B"/>
    <w:rsid w:val="002C29BA"/>
    <w:rsid w:val="002F31FA"/>
    <w:rsid w:val="00317ACB"/>
    <w:rsid w:val="003A3A74"/>
    <w:rsid w:val="003B68DD"/>
    <w:rsid w:val="003C4AE8"/>
    <w:rsid w:val="00402433"/>
    <w:rsid w:val="00450103"/>
    <w:rsid w:val="0048741D"/>
    <w:rsid w:val="004A16E3"/>
    <w:rsid w:val="00586EE6"/>
    <w:rsid w:val="005A20B8"/>
    <w:rsid w:val="005A6070"/>
    <w:rsid w:val="005E6FA8"/>
    <w:rsid w:val="005F2735"/>
    <w:rsid w:val="006374C5"/>
    <w:rsid w:val="0064357E"/>
    <w:rsid w:val="00653E76"/>
    <w:rsid w:val="006662D2"/>
    <w:rsid w:val="00675251"/>
    <w:rsid w:val="007011B2"/>
    <w:rsid w:val="00714F2B"/>
    <w:rsid w:val="0071795D"/>
    <w:rsid w:val="00734ACE"/>
    <w:rsid w:val="007414B3"/>
    <w:rsid w:val="007718C6"/>
    <w:rsid w:val="007851FF"/>
    <w:rsid w:val="00790422"/>
    <w:rsid w:val="00794F48"/>
    <w:rsid w:val="007C46F3"/>
    <w:rsid w:val="007F2818"/>
    <w:rsid w:val="008045C5"/>
    <w:rsid w:val="00835F7E"/>
    <w:rsid w:val="00866BB6"/>
    <w:rsid w:val="00881E27"/>
    <w:rsid w:val="00883610"/>
    <w:rsid w:val="00890BA2"/>
    <w:rsid w:val="008B59E6"/>
    <w:rsid w:val="008C2ABC"/>
    <w:rsid w:val="008E2753"/>
    <w:rsid w:val="008E7B51"/>
    <w:rsid w:val="00910059"/>
    <w:rsid w:val="009201EC"/>
    <w:rsid w:val="00924B76"/>
    <w:rsid w:val="00970C1B"/>
    <w:rsid w:val="009B5A02"/>
    <w:rsid w:val="009D50CE"/>
    <w:rsid w:val="009E70CA"/>
    <w:rsid w:val="00A46425"/>
    <w:rsid w:val="00A8337F"/>
    <w:rsid w:val="00A95DD9"/>
    <w:rsid w:val="00AA77A8"/>
    <w:rsid w:val="00AF4030"/>
    <w:rsid w:val="00B00637"/>
    <w:rsid w:val="00BA7834"/>
    <w:rsid w:val="00BB1F6F"/>
    <w:rsid w:val="00BC37E4"/>
    <w:rsid w:val="00BD0D52"/>
    <w:rsid w:val="00C22F3F"/>
    <w:rsid w:val="00C2468B"/>
    <w:rsid w:val="00C30886"/>
    <w:rsid w:val="00C3475D"/>
    <w:rsid w:val="00C94744"/>
    <w:rsid w:val="00CD5B0D"/>
    <w:rsid w:val="00CE3745"/>
    <w:rsid w:val="00D14168"/>
    <w:rsid w:val="00D24661"/>
    <w:rsid w:val="00D502F1"/>
    <w:rsid w:val="00D70E06"/>
    <w:rsid w:val="00E31F3E"/>
    <w:rsid w:val="00E413DD"/>
    <w:rsid w:val="00E451BE"/>
    <w:rsid w:val="00E474DC"/>
    <w:rsid w:val="00E60750"/>
    <w:rsid w:val="00E84C68"/>
    <w:rsid w:val="00EA5CB5"/>
    <w:rsid w:val="00ED0372"/>
    <w:rsid w:val="00EE4B2B"/>
    <w:rsid w:val="00F633CE"/>
    <w:rsid w:val="00F707E7"/>
    <w:rsid w:val="00F771D6"/>
    <w:rsid w:val="00FA2AAB"/>
    <w:rsid w:val="00FA7CEA"/>
    <w:rsid w:val="00FB47ED"/>
    <w:rsid w:val="00FD57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EFB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39E7"/>
  </w:style>
  <w:style w:type="paragraph" w:styleId="Heading1">
    <w:name w:val="heading 1"/>
    <w:basedOn w:val="Normal"/>
    <w:next w:val="Normal"/>
    <w:link w:val="Heading1Char"/>
    <w:uiPriority w:val="9"/>
    <w:qFormat/>
    <w:rsid w:val="001D39E7"/>
    <w:pPr>
      <w:spacing w:line="240" w:lineRule="auto"/>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72A4E"/>
    <w:pPr>
      <w:spacing w:line="720" w:lineRule="exact"/>
      <w:ind w:left="3542"/>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72A4E"/>
    <w:pPr>
      <w:keepNext/>
      <w:keepLines/>
      <w:spacing w:line="240" w:lineRule="auto"/>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ind w:left="0"/>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pPr>
      <w:spacing w:after="0" w:line="240" w:lineRule="auto"/>
    </w:pPr>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pPr>
      <w:spacing w:after="0" w:line="240" w:lineRule="auto"/>
    </w:pPr>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line="240" w:lineRule="auto"/>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72A4E"/>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72A4E"/>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qFormat/>
    <w:rsid w:val="00BD0D52"/>
    <w:rPr>
      <w:color w:val="0096D2" w:themeColor="hyperlink"/>
      <w:u w:val="single"/>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after="0" w:line="560" w:lineRule="exact"/>
      <w:ind w:left="0"/>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line="240" w:lineRule="auto"/>
      <w:ind w:left="288"/>
    </w:pPr>
    <w:rPr>
      <w:sz w:val="30"/>
      <w:szCs w:val="30"/>
    </w:rPr>
  </w:style>
  <w:style w:type="paragraph" w:styleId="Quote">
    <w:name w:val="Quote"/>
    <w:basedOn w:val="Normal"/>
    <w:next w:val="Normal"/>
    <w:link w:val="QuoteChar"/>
    <w:uiPriority w:val="13"/>
    <w:qFormat/>
    <w:rsid w:val="001D39E7"/>
    <w:pPr>
      <w:spacing w:line="259" w:lineRule="auto"/>
      <w:ind w:left="0"/>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line="240" w:lineRule="auto"/>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line="240" w:lineRule="auto"/>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ind w:left="0"/>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64357E"/>
    <w:pPr>
      <w:spacing w:line="259" w:lineRule="auto"/>
      <w:ind w:left="0"/>
    </w:pPr>
    <w:rPr>
      <w:i/>
      <w:color w:val="1F497D" w:themeColor="text2"/>
      <w:lang w:val="en-ZA"/>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8C2ABC"/>
    <w:rPr>
      <w:i/>
      <w:color w:val="1F497D" w:themeColor="text2"/>
      <w:lang w:val="en-ZA"/>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pPr>
      <w:spacing w:line="240" w:lineRule="auto"/>
    </w:pPr>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 w:type="paragraph" w:styleId="Date">
    <w:name w:val="Date"/>
    <w:basedOn w:val="Normal"/>
    <w:next w:val="Normal"/>
    <w:link w:val="DateChar"/>
    <w:uiPriority w:val="99"/>
    <w:semiHidden/>
    <w:unhideWhenUsed/>
    <w:rsid w:val="00734ACE"/>
  </w:style>
  <w:style w:type="character" w:customStyle="1" w:styleId="DateChar">
    <w:name w:val="Date Char"/>
    <w:basedOn w:val="DefaultParagraphFont"/>
    <w:link w:val="Date"/>
    <w:uiPriority w:val="99"/>
    <w:semiHidden/>
    <w:rsid w:val="00734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fp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AC0CD8B4-66D1-4E7F-82AB-6CB0974A30DB@home"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fpo.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WOOD\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6FEC71-AD09-474F-8826-1487B6F7B260}">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3C3ECB2-A913-4D03-A7B5-F2445BAAB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9811B6-E761-4B21-B497-B3EC61AECE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1</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5T02:09:00Z</dcterms:created>
  <dcterms:modified xsi:type="dcterms:W3CDTF">2019-10-1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